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57BE" w:rsidRDefault="00BC0A22" w:rsidP="007E57BE">
      <w:pPr>
        <w:jc w:val="center"/>
      </w:pPr>
      <w:r w:rsidRPr="000A2A11">
        <w:rPr>
          <w:rFonts w:cstheme="minorHAnsi"/>
          <w:b/>
          <w:sz w:val="32"/>
          <w:szCs w:val="32"/>
        </w:rPr>
        <w:t xml:space="preserve">ABRET </w:t>
      </w:r>
      <w:proofErr w:type="spellStart"/>
      <w:r w:rsidRPr="000A2A11">
        <w:rPr>
          <w:rFonts w:cstheme="minorHAnsi"/>
          <w:b/>
          <w:sz w:val="32"/>
          <w:szCs w:val="32"/>
        </w:rPr>
        <w:t>Neurodiagnostic</w:t>
      </w:r>
      <w:proofErr w:type="spellEnd"/>
      <w:r w:rsidRPr="000A2A11">
        <w:rPr>
          <w:rFonts w:cstheme="minorHAnsi"/>
          <w:b/>
          <w:sz w:val="32"/>
          <w:szCs w:val="32"/>
        </w:rPr>
        <w:t xml:space="preserve"> Credentialing &amp; Accreditation</w:t>
      </w:r>
      <w:r w:rsidRPr="000A2A11">
        <w:rPr>
          <w:rFonts w:cstheme="minorHAnsi"/>
          <w:b/>
          <w:sz w:val="32"/>
          <w:szCs w:val="32"/>
        </w:rPr>
        <w:br/>
      </w:r>
    </w:p>
    <w:p w:rsidR="00EC7C0C" w:rsidRDefault="00EC7C0C" w:rsidP="007E57BE">
      <w:pPr>
        <w:jc w:val="center"/>
      </w:pPr>
      <w:r>
        <w:t>Potential ABRET candidates not meeting eligibility requirements in their entirety may consider petitioning their eligibility for the R. EEG T. examination.</w:t>
      </w:r>
      <w:r w:rsidR="007E57BE">
        <w:br/>
      </w:r>
    </w:p>
    <w:tbl>
      <w:tblPr>
        <w:tblStyle w:val="TableGrid"/>
        <w:tblW w:w="9900" w:type="dxa"/>
        <w:tblInd w:w="-185" w:type="dxa"/>
        <w:tblLook w:val="04A0" w:firstRow="1" w:lastRow="0" w:firstColumn="1" w:lastColumn="0" w:noHBand="0" w:noVBand="1"/>
      </w:tblPr>
      <w:tblGrid>
        <w:gridCol w:w="1980"/>
        <w:gridCol w:w="1980"/>
        <w:gridCol w:w="1980"/>
        <w:gridCol w:w="1980"/>
        <w:gridCol w:w="1980"/>
      </w:tblGrid>
      <w:tr w:rsidR="005416E4" w:rsidTr="00FC56A1">
        <w:tc>
          <w:tcPr>
            <w:tcW w:w="1980" w:type="dxa"/>
            <w:shd w:val="clear" w:color="auto" w:fill="F2F2F2" w:themeFill="background1" w:themeFillShade="F2"/>
          </w:tcPr>
          <w:p w:rsidR="005416E4" w:rsidRPr="00EB7B3B" w:rsidRDefault="005416E4" w:rsidP="00EC7C0C">
            <w:pPr>
              <w:rPr>
                <w:b/>
              </w:rPr>
            </w:pPr>
            <w:proofErr w:type="spellStart"/>
            <w:r w:rsidRPr="00EB7B3B">
              <w:rPr>
                <w:b/>
              </w:rPr>
              <w:t>Neurodiagnostic</w:t>
            </w:r>
            <w:proofErr w:type="spellEnd"/>
            <w:r w:rsidRPr="00EB7B3B">
              <w:rPr>
                <w:b/>
              </w:rPr>
              <w:t xml:space="preserve"> Education</w:t>
            </w:r>
          </w:p>
        </w:tc>
        <w:tc>
          <w:tcPr>
            <w:tcW w:w="1980" w:type="dxa"/>
            <w:shd w:val="clear" w:color="auto" w:fill="F2F2F2" w:themeFill="background1" w:themeFillShade="F2"/>
          </w:tcPr>
          <w:p w:rsidR="005416E4" w:rsidRPr="00EB7B3B" w:rsidRDefault="005416E4" w:rsidP="00EC7C0C">
            <w:pPr>
              <w:rPr>
                <w:b/>
              </w:rPr>
            </w:pPr>
            <w:r w:rsidRPr="00EB7B3B">
              <w:rPr>
                <w:b/>
              </w:rPr>
              <w:t>EEG-Specific Education Hours</w:t>
            </w:r>
          </w:p>
        </w:tc>
        <w:tc>
          <w:tcPr>
            <w:tcW w:w="1980" w:type="dxa"/>
            <w:shd w:val="clear" w:color="auto" w:fill="F2F2F2" w:themeFill="background1" w:themeFillShade="F2"/>
          </w:tcPr>
          <w:p w:rsidR="005416E4" w:rsidRPr="00EB7B3B" w:rsidRDefault="005416E4" w:rsidP="00EC7C0C">
            <w:pPr>
              <w:rPr>
                <w:b/>
              </w:rPr>
            </w:pPr>
            <w:proofErr w:type="spellStart"/>
            <w:r w:rsidRPr="00EB7B3B">
              <w:rPr>
                <w:b/>
              </w:rPr>
              <w:t>Neurodiagnostic</w:t>
            </w:r>
            <w:proofErr w:type="spellEnd"/>
            <w:r w:rsidRPr="00EB7B3B">
              <w:rPr>
                <w:b/>
              </w:rPr>
              <w:t xml:space="preserve"> Experience</w:t>
            </w:r>
          </w:p>
        </w:tc>
        <w:tc>
          <w:tcPr>
            <w:tcW w:w="1980" w:type="dxa"/>
            <w:shd w:val="clear" w:color="auto" w:fill="F2F2F2" w:themeFill="background1" w:themeFillShade="F2"/>
          </w:tcPr>
          <w:p w:rsidR="005416E4" w:rsidRPr="00EB7B3B" w:rsidRDefault="005416E4" w:rsidP="00EC7C0C">
            <w:pPr>
              <w:rPr>
                <w:b/>
              </w:rPr>
            </w:pPr>
            <w:r w:rsidRPr="00EB7B3B">
              <w:rPr>
                <w:b/>
              </w:rPr>
              <w:t>EEG Experience</w:t>
            </w:r>
          </w:p>
        </w:tc>
        <w:tc>
          <w:tcPr>
            <w:tcW w:w="1980" w:type="dxa"/>
            <w:shd w:val="clear" w:color="auto" w:fill="F2F2F2" w:themeFill="background1" w:themeFillShade="F2"/>
          </w:tcPr>
          <w:p w:rsidR="005416E4" w:rsidRPr="00EB7B3B" w:rsidRDefault="005416E4" w:rsidP="00EC7C0C">
            <w:pPr>
              <w:rPr>
                <w:b/>
              </w:rPr>
            </w:pPr>
            <w:r w:rsidRPr="00EB7B3B">
              <w:rPr>
                <w:b/>
              </w:rPr>
              <w:t>Other</w:t>
            </w:r>
          </w:p>
        </w:tc>
      </w:tr>
      <w:tr w:rsidR="005416E4" w:rsidTr="00FC56A1">
        <w:tc>
          <w:tcPr>
            <w:tcW w:w="1980" w:type="dxa"/>
          </w:tcPr>
          <w:p w:rsidR="005416E4" w:rsidRDefault="00EB7B3B" w:rsidP="005416E4">
            <w:r w:rsidRPr="00EB7B3B">
              <w:rPr>
                <w:b/>
              </w:rPr>
              <w:t>Path I</w:t>
            </w:r>
            <w:r>
              <w:br/>
            </w:r>
            <w:r w:rsidR="005416E4">
              <w:t>CAAHEP Program Graduate</w:t>
            </w:r>
          </w:p>
        </w:tc>
        <w:tc>
          <w:tcPr>
            <w:tcW w:w="1980" w:type="dxa"/>
          </w:tcPr>
          <w:p w:rsidR="005416E4" w:rsidRDefault="005416E4" w:rsidP="005416E4"/>
        </w:tc>
        <w:tc>
          <w:tcPr>
            <w:tcW w:w="1980" w:type="dxa"/>
          </w:tcPr>
          <w:p w:rsidR="005416E4" w:rsidRDefault="005416E4" w:rsidP="005416E4"/>
        </w:tc>
        <w:tc>
          <w:tcPr>
            <w:tcW w:w="1980" w:type="dxa"/>
          </w:tcPr>
          <w:p w:rsidR="005416E4" w:rsidRDefault="005416E4" w:rsidP="005416E4"/>
        </w:tc>
        <w:tc>
          <w:tcPr>
            <w:tcW w:w="1980" w:type="dxa"/>
          </w:tcPr>
          <w:p w:rsidR="005416E4" w:rsidRDefault="005416E4" w:rsidP="005416E4"/>
        </w:tc>
      </w:tr>
      <w:tr w:rsidR="005416E4" w:rsidTr="00FC56A1">
        <w:tc>
          <w:tcPr>
            <w:tcW w:w="1980" w:type="dxa"/>
          </w:tcPr>
          <w:p w:rsidR="00EB7B3B" w:rsidRPr="00EB7B3B" w:rsidRDefault="00EB7B3B" w:rsidP="005416E4">
            <w:pPr>
              <w:rPr>
                <w:b/>
              </w:rPr>
            </w:pPr>
            <w:r w:rsidRPr="00EB7B3B">
              <w:rPr>
                <w:b/>
              </w:rPr>
              <w:t>Path II</w:t>
            </w:r>
          </w:p>
          <w:p w:rsidR="005416E4" w:rsidRDefault="005416E4" w:rsidP="005416E4">
            <w:r>
              <w:t>Recognized Program</w:t>
            </w:r>
          </w:p>
        </w:tc>
        <w:tc>
          <w:tcPr>
            <w:tcW w:w="1980" w:type="dxa"/>
          </w:tcPr>
          <w:p w:rsidR="005416E4" w:rsidRDefault="005416E4" w:rsidP="005416E4"/>
        </w:tc>
        <w:tc>
          <w:tcPr>
            <w:tcW w:w="1980" w:type="dxa"/>
          </w:tcPr>
          <w:p w:rsidR="005416E4" w:rsidRDefault="005416E4" w:rsidP="005416E4"/>
        </w:tc>
        <w:tc>
          <w:tcPr>
            <w:tcW w:w="1980" w:type="dxa"/>
          </w:tcPr>
          <w:p w:rsidR="005416E4" w:rsidRDefault="005416E4" w:rsidP="005416E4">
            <w:r>
              <w:t xml:space="preserve">Documentation of 100 EEGs; </w:t>
            </w:r>
            <w:r w:rsidR="008514FE">
              <w:t>25</w:t>
            </w:r>
            <w:r>
              <w:t>% in last 12 months</w:t>
            </w:r>
          </w:p>
        </w:tc>
        <w:tc>
          <w:tcPr>
            <w:tcW w:w="1980" w:type="dxa"/>
          </w:tcPr>
          <w:p w:rsidR="005416E4" w:rsidRDefault="005416E4" w:rsidP="005416E4"/>
        </w:tc>
      </w:tr>
      <w:tr w:rsidR="005416E4" w:rsidTr="00FC56A1">
        <w:tc>
          <w:tcPr>
            <w:tcW w:w="1980" w:type="dxa"/>
          </w:tcPr>
          <w:p w:rsidR="00EB7B3B" w:rsidRPr="00EB7B3B" w:rsidRDefault="00EB7B3B" w:rsidP="005416E4">
            <w:pPr>
              <w:rPr>
                <w:b/>
              </w:rPr>
            </w:pPr>
            <w:r w:rsidRPr="00EB7B3B">
              <w:rPr>
                <w:b/>
              </w:rPr>
              <w:t>Path III</w:t>
            </w:r>
          </w:p>
          <w:p w:rsidR="005416E4" w:rsidRDefault="005416E4" w:rsidP="005416E4">
            <w:r>
              <w:t>Associate’s Degree or higher</w:t>
            </w:r>
            <w:r w:rsidR="00EB7B3B">
              <w:t>; or RPSGT credential</w:t>
            </w:r>
          </w:p>
        </w:tc>
        <w:tc>
          <w:tcPr>
            <w:tcW w:w="1980" w:type="dxa"/>
          </w:tcPr>
          <w:p w:rsidR="005416E4" w:rsidRDefault="005416E4" w:rsidP="005416E4">
            <w:r>
              <w:t>30 hours of education via ASET or ACNS</w:t>
            </w:r>
          </w:p>
        </w:tc>
        <w:tc>
          <w:tcPr>
            <w:tcW w:w="1980" w:type="dxa"/>
          </w:tcPr>
          <w:p w:rsidR="005416E4" w:rsidRDefault="003F1F62" w:rsidP="005416E4">
            <w:r>
              <w:t>1 year (FTE) of experience in EEG</w:t>
            </w:r>
          </w:p>
        </w:tc>
        <w:tc>
          <w:tcPr>
            <w:tcW w:w="1980" w:type="dxa"/>
          </w:tcPr>
          <w:p w:rsidR="005416E4" w:rsidRDefault="005416E4" w:rsidP="005416E4">
            <w:r>
              <w:t xml:space="preserve">Documentation of 150 EEGs; </w:t>
            </w:r>
            <w:r w:rsidR="008514FE">
              <w:t>25</w:t>
            </w:r>
            <w:r>
              <w:t>% in past 12 months.</w:t>
            </w:r>
          </w:p>
        </w:tc>
        <w:tc>
          <w:tcPr>
            <w:tcW w:w="1980" w:type="dxa"/>
          </w:tcPr>
          <w:p w:rsidR="005416E4" w:rsidRDefault="005416E4" w:rsidP="005416E4"/>
        </w:tc>
      </w:tr>
      <w:tr w:rsidR="00EB7B3B" w:rsidTr="00FC56A1">
        <w:tc>
          <w:tcPr>
            <w:tcW w:w="9900" w:type="dxa"/>
            <w:gridSpan w:val="5"/>
            <w:shd w:val="clear" w:color="auto" w:fill="F2F2F2" w:themeFill="background1" w:themeFillShade="F2"/>
          </w:tcPr>
          <w:p w:rsidR="00EB7B3B" w:rsidRDefault="00EB7B3B" w:rsidP="00EB7B3B">
            <w:pPr>
              <w:jc w:val="center"/>
              <w:rPr>
                <w:b/>
              </w:rPr>
            </w:pPr>
            <w:r w:rsidRPr="00EB7B3B">
              <w:rPr>
                <w:b/>
              </w:rPr>
              <w:t>Petition</w:t>
            </w:r>
          </w:p>
          <w:p w:rsidR="008514FE" w:rsidRDefault="008514FE" w:rsidP="00EB7B3B">
            <w:pPr>
              <w:jc w:val="center"/>
              <w:rPr>
                <w:b/>
              </w:rPr>
            </w:pPr>
            <w:r>
              <w:rPr>
                <w:b/>
              </w:rPr>
              <w:t>Must provide documentation of meeting at least one requirement in each category</w:t>
            </w:r>
          </w:p>
          <w:p w:rsidR="00FC56A1" w:rsidRPr="00EB7B3B" w:rsidRDefault="00FC56A1" w:rsidP="00EB7B3B">
            <w:pPr>
              <w:jc w:val="center"/>
              <w:rPr>
                <w:b/>
              </w:rPr>
            </w:pPr>
            <w:r>
              <w:rPr>
                <w:b/>
              </w:rPr>
              <w:t>Complete online Petition Form</w:t>
            </w:r>
          </w:p>
        </w:tc>
      </w:tr>
      <w:tr w:rsidR="005416E4" w:rsidTr="00FC56A1">
        <w:tc>
          <w:tcPr>
            <w:tcW w:w="1980" w:type="dxa"/>
          </w:tcPr>
          <w:p w:rsidR="005416E4" w:rsidRDefault="008514FE" w:rsidP="005416E4">
            <w:r>
              <w:sym w:font="Wingdings" w:char="F06F"/>
            </w:r>
            <w:r>
              <w:t xml:space="preserve"> </w:t>
            </w:r>
            <w:r w:rsidR="005416E4">
              <w:t xml:space="preserve">Minimum of </w:t>
            </w:r>
            <w:r w:rsidR="00956245">
              <w:t>6</w:t>
            </w:r>
            <w:r w:rsidR="005416E4">
              <w:t xml:space="preserve">0 hours of college credits; </w:t>
            </w:r>
            <w:r w:rsidR="00956245">
              <w:t xml:space="preserve">but </w:t>
            </w:r>
            <w:r w:rsidR="005416E4">
              <w:t>no degree.</w:t>
            </w:r>
          </w:p>
          <w:p w:rsidR="008514FE" w:rsidRDefault="008514FE" w:rsidP="005416E4"/>
          <w:p w:rsidR="008514FE" w:rsidRDefault="008514FE" w:rsidP="005416E4">
            <w:r>
              <w:sym w:font="Wingdings" w:char="F06F"/>
            </w:r>
            <w:r>
              <w:t xml:space="preserve"> Foreign degree</w:t>
            </w:r>
          </w:p>
          <w:p w:rsidR="007E57BE" w:rsidRDefault="007E57BE" w:rsidP="005416E4"/>
        </w:tc>
        <w:tc>
          <w:tcPr>
            <w:tcW w:w="1980" w:type="dxa"/>
          </w:tcPr>
          <w:p w:rsidR="005416E4" w:rsidRDefault="008514FE" w:rsidP="005416E4">
            <w:r>
              <w:sym w:font="Wingdings" w:char="F06F"/>
            </w:r>
            <w:r>
              <w:t xml:space="preserve"> </w:t>
            </w:r>
            <w:r w:rsidR="003F1F62">
              <w:t>30 hours of education via ASET or ACNS.</w:t>
            </w:r>
          </w:p>
        </w:tc>
        <w:tc>
          <w:tcPr>
            <w:tcW w:w="1980" w:type="dxa"/>
          </w:tcPr>
          <w:p w:rsidR="005416E4" w:rsidRDefault="008514FE" w:rsidP="005416E4">
            <w:r>
              <w:sym w:font="Wingdings" w:char="F06F"/>
            </w:r>
            <w:r>
              <w:t xml:space="preserve"> </w:t>
            </w:r>
            <w:r w:rsidR="003F1F62">
              <w:t>2 years (FTE) of experience in EEG</w:t>
            </w:r>
          </w:p>
        </w:tc>
        <w:tc>
          <w:tcPr>
            <w:tcW w:w="1980" w:type="dxa"/>
          </w:tcPr>
          <w:p w:rsidR="005416E4" w:rsidRDefault="008514FE" w:rsidP="005416E4">
            <w:r>
              <w:sym w:font="Wingdings" w:char="F06F"/>
            </w:r>
            <w:r>
              <w:t xml:space="preserve"> </w:t>
            </w:r>
            <w:r w:rsidR="005416E4">
              <w:t xml:space="preserve">Documentation of 200 EEGs; </w:t>
            </w:r>
            <w:r>
              <w:t>25</w:t>
            </w:r>
            <w:r w:rsidR="005416E4">
              <w:t>% in past 12 months</w:t>
            </w:r>
          </w:p>
        </w:tc>
        <w:tc>
          <w:tcPr>
            <w:tcW w:w="1980" w:type="dxa"/>
          </w:tcPr>
          <w:p w:rsidR="005416E4" w:rsidRDefault="005416E4" w:rsidP="005416E4"/>
        </w:tc>
      </w:tr>
      <w:tr w:rsidR="00EB7B3B" w:rsidTr="00FC56A1">
        <w:tc>
          <w:tcPr>
            <w:tcW w:w="1980" w:type="dxa"/>
          </w:tcPr>
          <w:p w:rsidR="00EB7B3B" w:rsidRDefault="00EB7B3B" w:rsidP="005416E4">
            <w:r>
              <w:sym w:font="Wingdings" w:char="F06F"/>
            </w:r>
            <w:r w:rsidR="00956245">
              <w:t xml:space="preserve"> </w:t>
            </w:r>
            <w:r>
              <w:t>Some college credits</w:t>
            </w:r>
          </w:p>
          <w:p w:rsidR="00EB7B3B" w:rsidRDefault="00EB7B3B" w:rsidP="005416E4"/>
          <w:p w:rsidR="00EB7B3B" w:rsidRDefault="00EB7B3B" w:rsidP="005416E4">
            <w:r>
              <w:sym w:font="Wingdings" w:char="F06F"/>
            </w:r>
            <w:r w:rsidR="00956245">
              <w:t xml:space="preserve"> </w:t>
            </w:r>
            <w:r>
              <w:t>No college credits</w:t>
            </w:r>
          </w:p>
        </w:tc>
        <w:tc>
          <w:tcPr>
            <w:tcW w:w="1980" w:type="dxa"/>
          </w:tcPr>
          <w:p w:rsidR="00EB7B3B" w:rsidRDefault="00EB7B3B" w:rsidP="005416E4">
            <w:r>
              <w:sym w:font="Wingdings" w:char="F06F"/>
            </w:r>
            <w:r w:rsidR="00956245">
              <w:t xml:space="preserve"> </w:t>
            </w:r>
            <w:r>
              <w:t>10 ASET 200-</w:t>
            </w:r>
            <w:bookmarkStart w:id="0" w:name="_GoBack"/>
            <w:bookmarkEnd w:id="0"/>
            <w:r>
              <w:t xml:space="preserve">level courses </w:t>
            </w:r>
          </w:p>
          <w:p w:rsidR="008514FE" w:rsidRDefault="008514FE" w:rsidP="005416E4">
            <w:r>
              <w:t>(Required if no degree)</w:t>
            </w:r>
          </w:p>
          <w:p w:rsidR="00EB7B3B" w:rsidRDefault="00EB7B3B" w:rsidP="005416E4"/>
          <w:p w:rsidR="00EB7B3B" w:rsidRDefault="00EB7B3B" w:rsidP="005416E4">
            <w:r>
              <w:sym w:font="Wingdings" w:char="F06F"/>
            </w:r>
            <w:r w:rsidR="00956245">
              <w:t xml:space="preserve"> </w:t>
            </w:r>
            <w:r>
              <w:t>Additional EEG-specific continuing education</w:t>
            </w:r>
          </w:p>
        </w:tc>
        <w:tc>
          <w:tcPr>
            <w:tcW w:w="1980" w:type="dxa"/>
          </w:tcPr>
          <w:p w:rsidR="00EB7B3B" w:rsidRDefault="008514FE" w:rsidP="005416E4">
            <w:r>
              <w:sym w:font="Wingdings" w:char="F06F"/>
            </w:r>
            <w:r>
              <w:t xml:space="preserve"> </w:t>
            </w:r>
            <w:r w:rsidR="00EB7B3B">
              <w:t>2 or more years (FTE) experience in EEG</w:t>
            </w:r>
          </w:p>
        </w:tc>
        <w:tc>
          <w:tcPr>
            <w:tcW w:w="1980" w:type="dxa"/>
          </w:tcPr>
          <w:p w:rsidR="00EB7B3B" w:rsidRDefault="008514FE" w:rsidP="005416E4">
            <w:r>
              <w:sym w:font="Wingdings" w:char="F06F"/>
            </w:r>
            <w:r>
              <w:t xml:space="preserve"> </w:t>
            </w:r>
            <w:r w:rsidR="00EB7B3B">
              <w:t>Documentation of more than 200 EEGs</w:t>
            </w:r>
            <w:r w:rsidR="00843C31">
              <w:t>; 2</w:t>
            </w:r>
            <w:r>
              <w:t>5</w:t>
            </w:r>
            <w:r w:rsidR="00FC56A1">
              <w:t>%</w:t>
            </w:r>
            <w:r w:rsidR="00843C31">
              <w:t xml:space="preserve"> in the past 12 months</w:t>
            </w:r>
          </w:p>
        </w:tc>
        <w:tc>
          <w:tcPr>
            <w:tcW w:w="1980" w:type="dxa"/>
          </w:tcPr>
          <w:p w:rsidR="00EB7B3B" w:rsidRDefault="00EB7B3B" w:rsidP="005416E4">
            <w:r>
              <w:sym w:font="Wingdings" w:char="F06F"/>
            </w:r>
            <w:r>
              <w:t xml:space="preserve"> Other healthcare experience</w:t>
            </w:r>
          </w:p>
          <w:p w:rsidR="00EB7B3B" w:rsidRDefault="00EB7B3B" w:rsidP="005416E4"/>
          <w:p w:rsidR="00EB7B3B" w:rsidRDefault="00EB7B3B" w:rsidP="005416E4">
            <w:r>
              <w:sym w:font="Wingdings" w:char="F06F"/>
            </w:r>
            <w:r>
              <w:t xml:space="preserve"> Letter of recommendation</w:t>
            </w:r>
          </w:p>
          <w:p w:rsidR="00EB7B3B" w:rsidRDefault="00EB7B3B" w:rsidP="005416E4"/>
          <w:p w:rsidR="00EB7B3B" w:rsidRDefault="00EB7B3B" w:rsidP="005416E4">
            <w:r>
              <w:sym w:font="Wingdings" w:char="F06F"/>
            </w:r>
            <w:r>
              <w:t xml:space="preserve"> Research experience in </w:t>
            </w:r>
            <w:proofErr w:type="spellStart"/>
            <w:r>
              <w:t>neurodiagnostics</w:t>
            </w:r>
            <w:proofErr w:type="spellEnd"/>
          </w:p>
          <w:p w:rsidR="00EB7B3B" w:rsidRDefault="00EB7B3B" w:rsidP="005416E4"/>
          <w:p w:rsidR="00EB7B3B" w:rsidRDefault="00EB7B3B" w:rsidP="00EB7B3B">
            <w:r>
              <w:sym w:font="Wingdings" w:char="F06F"/>
            </w:r>
            <w:r>
              <w:t xml:space="preserve"> Presentations to peers on </w:t>
            </w:r>
            <w:proofErr w:type="spellStart"/>
            <w:r>
              <w:t>neurodiagnostics</w:t>
            </w:r>
            <w:proofErr w:type="spellEnd"/>
          </w:p>
          <w:p w:rsidR="00EB7B3B" w:rsidRDefault="00EB7B3B" w:rsidP="005416E4"/>
          <w:p w:rsidR="00EB7B3B" w:rsidRDefault="00EB7B3B" w:rsidP="005416E4">
            <w:r>
              <w:sym w:font="Wingdings" w:char="F06F"/>
            </w:r>
            <w:r>
              <w:t xml:space="preserve"> Publications in peer reviewed journal</w:t>
            </w:r>
          </w:p>
          <w:p w:rsidR="00EB7B3B" w:rsidRDefault="00EB7B3B" w:rsidP="005416E4"/>
        </w:tc>
      </w:tr>
    </w:tbl>
    <w:p w:rsidR="00EC7C0C" w:rsidRDefault="00EC7C0C" w:rsidP="00EC7C0C"/>
    <w:sectPr w:rsidR="00EC7C0C" w:rsidSect="007E57BE">
      <w:pgSz w:w="12240" w:h="15840"/>
      <w:pgMar w:top="99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F00833"/>
    <w:multiLevelType w:val="hybridMultilevel"/>
    <w:tmpl w:val="54DE3A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821533"/>
    <w:multiLevelType w:val="hybridMultilevel"/>
    <w:tmpl w:val="65B2C8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BCM0MTSwNjIMtCSUcpOLW4ODM/D6TArBYAwuQ+LiwAAAA="/>
  </w:docVars>
  <w:rsids>
    <w:rsidRoot w:val="00BA38BC"/>
    <w:rsid w:val="00060ACF"/>
    <w:rsid w:val="000A2A11"/>
    <w:rsid w:val="000E1A85"/>
    <w:rsid w:val="00180E57"/>
    <w:rsid w:val="001B7D72"/>
    <w:rsid w:val="00230709"/>
    <w:rsid w:val="002464C3"/>
    <w:rsid w:val="00251A19"/>
    <w:rsid w:val="002814EA"/>
    <w:rsid w:val="002D1825"/>
    <w:rsid w:val="00317B66"/>
    <w:rsid w:val="00361CAB"/>
    <w:rsid w:val="003D36C1"/>
    <w:rsid w:val="003F1F62"/>
    <w:rsid w:val="004A5D96"/>
    <w:rsid w:val="004C3112"/>
    <w:rsid w:val="005416E4"/>
    <w:rsid w:val="0054223B"/>
    <w:rsid w:val="0058535D"/>
    <w:rsid w:val="005E1470"/>
    <w:rsid w:val="00667389"/>
    <w:rsid w:val="006D0E63"/>
    <w:rsid w:val="007E57BE"/>
    <w:rsid w:val="00821FF0"/>
    <w:rsid w:val="00843C31"/>
    <w:rsid w:val="008514FE"/>
    <w:rsid w:val="009072D2"/>
    <w:rsid w:val="00956245"/>
    <w:rsid w:val="009634E7"/>
    <w:rsid w:val="009F6FB5"/>
    <w:rsid w:val="00A12CA6"/>
    <w:rsid w:val="00A80BA1"/>
    <w:rsid w:val="00A84EE0"/>
    <w:rsid w:val="00B90BD3"/>
    <w:rsid w:val="00BA38BC"/>
    <w:rsid w:val="00BC0A22"/>
    <w:rsid w:val="00BE048E"/>
    <w:rsid w:val="00C30DE7"/>
    <w:rsid w:val="00C40799"/>
    <w:rsid w:val="00CF1888"/>
    <w:rsid w:val="00D70A7A"/>
    <w:rsid w:val="00EB7B3B"/>
    <w:rsid w:val="00EC7C0C"/>
    <w:rsid w:val="00ED77CC"/>
    <w:rsid w:val="00F15917"/>
    <w:rsid w:val="00F56AE4"/>
    <w:rsid w:val="00F7774C"/>
    <w:rsid w:val="00FA784B"/>
    <w:rsid w:val="00FC56A1"/>
    <w:rsid w:val="00FE4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0B58BFB-3154-4186-99AE-01D0979CF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04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38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0A2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0A22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EC7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62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ce</dc:creator>
  <cp:lastModifiedBy>Janice Walbert</cp:lastModifiedBy>
  <cp:revision>2</cp:revision>
  <cp:lastPrinted>2018-01-17T17:53:00Z</cp:lastPrinted>
  <dcterms:created xsi:type="dcterms:W3CDTF">2018-01-25T19:43:00Z</dcterms:created>
  <dcterms:modified xsi:type="dcterms:W3CDTF">2018-01-25T19:43:00Z</dcterms:modified>
</cp:coreProperties>
</file>